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7713DD" w14:textId="18DD5AB3" w:rsidR="002D6060" w:rsidRPr="00427AFF" w:rsidRDefault="007E0DCD" w:rsidP="007470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sz w:val="24"/>
          <w:szCs w:val="24"/>
        </w:rPr>
        <w:t>XUYEN NGUYEN</w:t>
      </w:r>
    </w:p>
    <w:p w14:paraId="7EED563F" w14:textId="27558A32" w:rsidR="007E0DCD" w:rsidRPr="00427AFF" w:rsidRDefault="00553529" w:rsidP="007470E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per</w:t>
      </w:r>
      <w:r w:rsidR="007E0DCD" w:rsidRPr="00427AFF">
        <w:rPr>
          <w:rFonts w:ascii="Times New Roman" w:hAnsi="Times New Roman" w:cs="Times New Roman"/>
          <w:sz w:val="24"/>
          <w:szCs w:val="24"/>
        </w:rPr>
        <w:t>, Utah</w:t>
      </w:r>
      <w:r w:rsidR="00DB6C33" w:rsidRPr="00427AFF">
        <w:rPr>
          <w:rFonts w:ascii="Times New Roman" w:hAnsi="Times New Roman" w:cs="Times New Roman"/>
          <w:sz w:val="24"/>
          <w:szCs w:val="24"/>
        </w:rPr>
        <w:t xml:space="preserve"> 84</w:t>
      </w:r>
      <w:r w:rsidR="005033A6">
        <w:rPr>
          <w:rFonts w:ascii="Times New Roman" w:hAnsi="Times New Roman" w:cs="Times New Roman"/>
          <w:sz w:val="24"/>
          <w:szCs w:val="24"/>
        </w:rPr>
        <w:t>020</w:t>
      </w:r>
      <w:r w:rsidR="007E0DCD" w:rsidRPr="00427AFF">
        <w:rPr>
          <w:rFonts w:ascii="Times New Roman" w:hAnsi="Times New Roman" w:cs="Times New Roman"/>
          <w:sz w:val="24"/>
          <w:szCs w:val="24"/>
        </w:rPr>
        <w:t xml:space="preserve"> | (801) 9</w:t>
      </w:r>
      <w:r w:rsidR="00F9247D" w:rsidRPr="00427AFF">
        <w:rPr>
          <w:rFonts w:ascii="Times New Roman" w:hAnsi="Times New Roman" w:cs="Times New Roman"/>
          <w:sz w:val="24"/>
          <w:szCs w:val="24"/>
        </w:rPr>
        <w:t xml:space="preserve">35-1377 | </w:t>
      </w:r>
      <w:hyperlink r:id="rId5" w:history="1">
        <w:r w:rsidR="00AB5415" w:rsidRPr="006664B1">
          <w:rPr>
            <w:rStyle w:val="Hyperlink"/>
            <w:rFonts w:ascii="Times New Roman" w:hAnsi="Times New Roman" w:cs="Times New Roman"/>
            <w:sz w:val="24"/>
            <w:szCs w:val="24"/>
          </w:rPr>
          <w:t>XuyenNguyen2733@gmail.com</w:t>
        </w:r>
      </w:hyperlink>
      <w:r w:rsidR="00AB5415">
        <w:rPr>
          <w:rFonts w:ascii="Times New Roman" w:hAnsi="Times New Roman" w:cs="Times New Roman"/>
          <w:sz w:val="24"/>
          <w:szCs w:val="24"/>
        </w:rPr>
        <w:t xml:space="preserve"> | linkedin.com/in/nltrieuxuyen27</w:t>
      </w:r>
    </w:p>
    <w:p w14:paraId="79FBCE26" w14:textId="20FB8F3C" w:rsidR="00F9247D" w:rsidRPr="00427AFF" w:rsidRDefault="00F9247D" w:rsidP="007470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DB2A9D1" w14:textId="011B3A04" w:rsidR="005B16DE" w:rsidRPr="00427AFF" w:rsidRDefault="004636DD" w:rsidP="0041403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7E9447B" wp14:editId="0DC05D0D">
                <wp:simplePos x="0" y="0"/>
                <wp:positionH relativeFrom="column">
                  <wp:posOffset>6350</wp:posOffset>
                </wp:positionH>
                <wp:positionV relativeFrom="paragraph">
                  <wp:posOffset>172720</wp:posOffset>
                </wp:positionV>
                <wp:extent cx="68199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199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1810475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pt,13.6pt" to="537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" strokecolor="black [3200]" strokeweight=".5pt">
                <v:stroke joinstyle="miter"/>
              </v:line>
            </w:pict>
          </mc:Fallback>
        </mc:AlternateContent>
      </w:r>
      <w:r w:rsidR="005B16DE" w:rsidRPr="00427AFF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69C0CD24" w14:textId="660E13FF" w:rsidR="001A2096" w:rsidRPr="00427AFF" w:rsidRDefault="0056351A" w:rsidP="00A938DC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University of Utah</w:t>
      </w:r>
      <w:r w:rsidR="008875F7" w:rsidRPr="00427AFF">
        <w:rPr>
          <w:rFonts w:ascii="Times New Roman" w:hAnsi="Times New Roman" w:cs="Times New Roman"/>
          <w:sz w:val="24"/>
          <w:szCs w:val="24"/>
        </w:rPr>
        <w:tab/>
      </w:r>
      <w:r w:rsidR="003C42F6" w:rsidRPr="00427AFF">
        <w:rPr>
          <w:rFonts w:ascii="Times New Roman" w:hAnsi="Times New Roman" w:cs="Times New Roman"/>
          <w:sz w:val="24"/>
          <w:szCs w:val="24"/>
        </w:rPr>
        <w:t>Salt Lake City, Utah</w:t>
      </w:r>
    </w:p>
    <w:p w14:paraId="22C9C48E" w14:textId="248317BB" w:rsidR="003C42F6" w:rsidRPr="00427AFF" w:rsidRDefault="001A2096" w:rsidP="00715EC4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 xml:space="preserve">Degree: </w:t>
      </w:r>
      <w:r w:rsidR="00DE4B90">
        <w:rPr>
          <w:rFonts w:ascii="Times New Roman" w:hAnsi="Times New Roman" w:cs="Times New Roman"/>
          <w:sz w:val="24"/>
          <w:szCs w:val="24"/>
        </w:rPr>
        <w:t>Bachelor of Science</w:t>
      </w:r>
      <w:r w:rsidRPr="00427AFF">
        <w:rPr>
          <w:rFonts w:ascii="Times New Roman" w:hAnsi="Times New Roman" w:cs="Times New Roman"/>
          <w:sz w:val="24"/>
          <w:szCs w:val="24"/>
        </w:rPr>
        <w:t xml:space="preserve"> in Computer Science</w:t>
      </w:r>
      <w:r w:rsidR="00410891" w:rsidRPr="00427AF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64213">
        <w:rPr>
          <w:rFonts w:ascii="Times New Roman" w:hAnsi="Times New Roman" w:cs="Times New Roman"/>
          <w:sz w:val="24"/>
          <w:szCs w:val="24"/>
        </w:rPr>
        <w:t>May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proofErr w:type="gramEnd"/>
      <w:r w:rsidR="003C42F6" w:rsidRPr="00427AFF">
        <w:rPr>
          <w:rFonts w:ascii="Times New Roman" w:hAnsi="Times New Roman" w:cs="Times New Roman"/>
          <w:sz w:val="24"/>
          <w:szCs w:val="24"/>
        </w:rPr>
        <w:t xml:space="preserve"> 2024</w:t>
      </w:r>
    </w:p>
    <w:p w14:paraId="72B4C625" w14:textId="77777777" w:rsidR="00414031" w:rsidRPr="00427AFF" w:rsidRDefault="00414031" w:rsidP="007470ED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2BF2BA" w14:textId="6D1AA20C" w:rsidR="003C7762" w:rsidRDefault="00B5008B" w:rsidP="00414031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85A827C" wp14:editId="0B00AF15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845300" cy="0"/>
                <wp:effectExtent l="0" t="0" r="0" b="0"/>
                <wp:wrapNone/>
                <wp:docPr id="686677414" name="Straight Connector 686677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45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920591" id="Straight Connector 686677414" o:spid="_x0000_s1026" style="position:absolute;z-index:251658243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87.8pt,13.9pt" to="1026.8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 xml:space="preserve">MAJOR </w:t>
      </w:r>
      <w:r w:rsidR="00536324">
        <w:rPr>
          <w:rFonts w:ascii="Times New Roman" w:hAnsi="Times New Roman" w:cs="Times New Roman"/>
          <w:b/>
          <w:bCs/>
          <w:sz w:val="24"/>
          <w:szCs w:val="24"/>
        </w:rPr>
        <w:t>COURS</w: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>ES</w:t>
      </w:r>
    </w:p>
    <w:p w14:paraId="32FE6411" w14:textId="3089C49F" w:rsidR="00BC39F6" w:rsidRDefault="00BC39F6" w:rsidP="002D59EA">
      <w:pPr>
        <w:tabs>
          <w:tab w:val="left" w:pos="270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Development,</w:t>
      </w:r>
      <w:r>
        <w:rPr>
          <w:rFonts w:ascii="Times New Roman" w:hAnsi="Times New Roman" w:cs="Times New Roman"/>
          <w:sz w:val="24"/>
          <w:szCs w:val="24"/>
        </w:rPr>
        <w:tab/>
      </w:r>
      <w:r w:rsidR="00CB7058">
        <w:rPr>
          <w:rFonts w:ascii="Times New Roman" w:hAnsi="Times New Roman" w:cs="Times New Roman"/>
          <w:sz w:val="24"/>
          <w:szCs w:val="24"/>
        </w:rPr>
        <w:t>Introduction to Data Analysis</w:t>
      </w:r>
      <w:r w:rsidR="00C020E5">
        <w:rPr>
          <w:rFonts w:ascii="Times New Roman" w:hAnsi="Times New Roman" w:cs="Times New Roman"/>
          <w:sz w:val="24"/>
          <w:szCs w:val="24"/>
        </w:rPr>
        <w:t>,</w:t>
      </w:r>
      <w:r w:rsidR="00CB7058">
        <w:rPr>
          <w:rFonts w:ascii="Times New Roman" w:hAnsi="Times New Roman" w:cs="Times New Roman"/>
          <w:sz w:val="24"/>
          <w:szCs w:val="24"/>
        </w:rPr>
        <w:tab/>
      </w:r>
      <w:r w:rsidR="00ED343C">
        <w:rPr>
          <w:rFonts w:ascii="Times New Roman" w:hAnsi="Times New Roman" w:cs="Times New Roman"/>
          <w:sz w:val="24"/>
          <w:szCs w:val="24"/>
        </w:rPr>
        <w:t>Artificial Intelligence</w:t>
      </w:r>
      <w:r w:rsidR="00C020E5">
        <w:rPr>
          <w:rFonts w:ascii="Times New Roman" w:hAnsi="Times New Roman" w:cs="Times New Roman"/>
          <w:sz w:val="24"/>
          <w:szCs w:val="24"/>
        </w:rPr>
        <w:t>,</w:t>
      </w:r>
    </w:p>
    <w:p w14:paraId="5576D6AE" w14:textId="66221DE7" w:rsidR="00080FD5" w:rsidRPr="00947293" w:rsidRDefault="00C020E5" w:rsidP="002D59EA">
      <w:pPr>
        <w:tabs>
          <w:tab w:val="left" w:pos="270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47293">
        <w:rPr>
          <w:rFonts w:ascii="Times New Roman" w:hAnsi="Times New Roman" w:cs="Times New Roman"/>
          <w:sz w:val="24"/>
          <w:szCs w:val="24"/>
        </w:rPr>
        <w:t>Algorithms,</w:t>
      </w:r>
      <w:r w:rsidRPr="00947293">
        <w:rPr>
          <w:rFonts w:ascii="Times New Roman" w:hAnsi="Times New Roman" w:cs="Times New Roman"/>
          <w:sz w:val="24"/>
          <w:szCs w:val="24"/>
        </w:rPr>
        <w:tab/>
      </w:r>
      <w:r w:rsidR="00420C6B" w:rsidRPr="00947293">
        <w:rPr>
          <w:rFonts w:ascii="Times New Roman" w:hAnsi="Times New Roman" w:cs="Times New Roman"/>
          <w:sz w:val="24"/>
          <w:szCs w:val="24"/>
        </w:rPr>
        <w:t>Interactive Computer Graphics</w:t>
      </w:r>
      <w:r w:rsidR="00420C6B" w:rsidRPr="00947293">
        <w:rPr>
          <w:rFonts w:ascii="Times New Roman" w:hAnsi="Times New Roman" w:cs="Times New Roman"/>
          <w:sz w:val="24"/>
          <w:szCs w:val="24"/>
        </w:rPr>
        <w:tab/>
      </w:r>
      <w:r w:rsidR="00F04755" w:rsidRPr="00947293">
        <w:rPr>
          <w:rFonts w:ascii="Times New Roman" w:hAnsi="Times New Roman" w:cs="Times New Roman"/>
          <w:sz w:val="24"/>
          <w:szCs w:val="24"/>
        </w:rPr>
        <w:t>Machine Learning</w:t>
      </w:r>
    </w:p>
    <w:p w14:paraId="1466A783" w14:textId="77777777" w:rsidR="002D59EA" w:rsidRPr="00947293" w:rsidRDefault="002D59EA" w:rsidP="002D59EA">
      <w:pPr>
        <w:tabs>
          <w:tab w:val="left" w:pos="2700"/>
          <w:tab w:val="left" w:pos="64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5FE3CE" w14:textId="1D954A14" w:rsidR="00E1003B" w:rsidRPr="00427AFF" w:rsidRDefault="00E1003B" w:rsidP="00E1003B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1B316B9" wp14:editId="71027344">
                <wp:simplePos x="0" y="0"/>
                <wp:positionH relativeFrom="margin">
                  <wp:align>right</wp:align>
                </wp:positionH>
                <wp:positionV relativeFrom="paragraph">
                  <wp:posOffset>177800</wp:posOffset>
                </wp:positionV>
                <wp:extent cx="6858000" cy="0"/>
                <wp:effectExtent l="0" t="0" r="0" b="0"/>
                <wp:wrapNone/>
                <wp:docPr id="1841163332" name="Straight Connector 1841163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AC161E0" id="Straight Connector 1841163332" o:spid="_x0000_s1026" style="position:absolute;z-index:25165824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88.8pt,14pt" to="1028.8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noProof/>
          <w:sz w:val="24"/>
          <w:szCs w:val="24"/>
        </w:rPr>
        <w:t>TECHNICAL SKILLS</w:t>
      </w:r>
    </w:p>
    <w:p w14:paraId="05F31E6D" w14:textId="63CC57B1" w:rsidR="00631C01" w:rsidRDefault="00E114A2" w:rsidP="00631C01">
      <w:pPr>
        <w:tabs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4A2">
        <w:rPr>
          <w:rFonts w:ascii="Times New Roman" w:hAnsi="Times New Roman" w:cs="Times New Roman"/>
          <w:sz w:val="24"/>
          <w:szCs w:val="24"/>
        </w:rPr>
        <w:t xml:space="preserve">Angular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>ASP.</w:t>
      </w:r>
      <w:r w:rsidR="00081535">
        <w:rPr>
          <w:rFonts w:ascii="Times New Roman" w:hAnsi="Times New Roman" w:cs="Times New Roman"/>
          <w:sz w:val="24"/>
          <w:szCs w:val="24"/>
        </w:rPr>
        <w:t>NET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>React</w:t>
      </w:r>
      <w:r w:rsidR="00476A1C">
        <w:rPr>
          <w:rFonts w:ascii="Times New Roman" w:hAnsi="Times New Roman" w:cs="Times New Roman"/>
          <w:sz w:val="24"/>
          <w:szCs w:val="24"/>
        </w:rPr>
        <w:t>.js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Django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HTML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CSS, </w:t>
      </w:r>
      <w:r w:rsidR="00976E4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REST API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="00BC39F6" w:rsidRPr="00E114A2">
        <w:rPr>
          <w:rFonts w:ascii="Times New Roman" w:hAnsi="Times New Roman" w:cs="Times New Roman"/>
          <w:sz w:val="24"/>
          <w:szCs w:val="24"/>
        </w:rPr>
        <w:t>C#,</w:t>
      </w:r>
    </w:p>
    <w:p w14:paraId="6276F347" w14:textId="43B7106F" w:rsidR="00E1003B" w:rsidRDefault="00E114A2" w:rsidP="00631C01">
      <w:pPr>
        <w:tabs>
          <w:tab w:val="left" w:pos="0"/>
          <w:tab w:val="left" w:pos="1440"/>
          <w:tab w:val="left" w:pos="2880"/>
          <w:tab w:val="left" w:pos="4320"/>
          <w:tab w:val="left" w:pos="5760"/>
          <w:tab w:val="left" w:pos="7200"/>
          <w:tab w:val="left" w:pos="8640"/>
          <w:tab w:val="left" w:pos="1008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114A2">
        <w:rPr>
          <w:rFonts w:ascii="Times New Roman" w:hAnsi="Times New Roman" w:cs="Times New Roman"/>
          <w:sz w:val="24"/>
          <w:szCs w:val="24"/>
        </w:rPr>
        <w:t>JavaScript</w:t>
      </w:r>
      <w:r w:rsidR="006A0C7A">
        <w:rPr>
          <w:rFonts w:ascii="Times New Roman" w:hAnsi="Times New Roman" w:cs="Times New Roman"/>
          <w:sz w:val="24"/>
          <w:szCs w:val="24"/>
        </w:rPr>
        <w:t>,</w:t>
      </w:r>
      <w:r w:rsidR="00631C01">
        <w:rPr>
          <w:rFonts w:ascii="Times New Roman" w:hAnsi="Times New Roman" w:cs="Times New Roman"/>
          <w:sz w:val="24"/>
          <w:szCs w:val="24"/>
        </w:rPr>
        <w:tab/>
      </w:r>
      <w:r w:rsidR="008D49B4" w:rsidRPr="00E114A2">
        <w:rPr>
          <w:rFonts w:ascii="Times New Roman" w:hAnsi="Times New Roman" w:cs="Times New Roman"/>
          <w:sz w:val="24"/>
          <w:szCs w:val="24"/>
        </w:rPr>
        <w:t>Python</w:t>
      </w:r>
      <w:r w:rsidR="008D49B4">
        <w:rPr>
          <w:rFonts w:ascii="Times New Roman" w:hAnsi="Times New Roman" w:cs="Times New Roman"/>
          <w:sz w:val="24"/>
          <w:szCs w:val="24"/>
        </w:rPr>
        <w:t>,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="00C4255F">
        <w:rPr>
          <w:rFonts w:ascii="Times New Roman" w:hAnsi="Times New Roman" w:cs="Times New Roman"/>
          <w:sz w:val="24"/>
          <w:szCs w:val="24"/>
        </w:rPr>
        <w:t>Next</w:t>
      </w:r>
      <w:r w:rsidR="00476A1C">
        <w:rPr>
          <w:rFonts w:ascii="Times New Roman" w:hAnsi="Times New Roman" w:cs="Times New Roman"/>
          <w:sz w:val="24"/>
          <w:szCs w:val="24"/>
        </w:rPr>
        <w:t>.js</w:t>
      </w:r>
      <w:r w:rsidRPr="00E114A2">
        <w:rPr>
          <w:rFonts w:ascii="Times New Roman" w:hAnsi="Times New Roman" w:cs="Times New Roman"/>
          <w:sz w:val="24"/>
          <w:szCs w:val="24"/>
        </w:rPr>
        <w:t xml:space="preserve">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Git, </w:t>
      </w:r>
      <w:r w:rsidR="0010451B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Java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TensorFlow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Pr="00E114A2">
        <w:rPr>
          <w:rFonts w:ascii="Times New Roman" w:hAnsi="Times New Roman" w:cs="Times New Roman"/>
          <w:sz w:val="24"/>
          <w:szCs w:val="24"/>
        </w:rPr>
        <w:t xml:space="preserve">C/C++, </w:t>
      </w:r>
      <w:r w:rsidR="006A0C7A">
        <w:rPr>
          <w:rFonts w:ascii="Times New Roman" w:hAnsi="Times New Roman" w:cs="Times New Roman"/>
          <w:sz w:val="24"/>
          <w:szCs w:val="24"/>
        </w:rPr>
        <w:tab/>
      </w:r>
      <w:r w:rsidR="00B41F0B">
        <w:rPr>
          <w:rFonts w:ascii="Times New Roman" w:hAnsi="Times New Roman" w:cs="Times New Roman"/>
          <w:sz w:val="24"/>
          <w:szCs w:val="24"/>
        </w:rPr>
        <w:t>SQL</w:t>
      </w:r>
    </w:p>
    <w:p w14:paraId="6E9C4507" w14:textId="77777777" w:rsidR="00E114A2" w:rsidRPr="00E114A2" w:rsidRDefault="00E114A2" w:rsidP="00976E4B">
      <w:pPr>
        <w:tabs>
          <w:tab w:val="left" w:pos="0"/>
          <w:tab w:val="left" w:pos="1440"/>
          <w:tab w:val="left" w:pos="2880"/>
          <w:tab w:val="left" w:pos="441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6BB838" w14:textId="38F32248" w:rsidR="00BC5645" w:rsidRPr="00427AFF" w:rsidRDefault="00BC5645" w:rsidP="007470E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3C3F7633" wp14:editId="464598A2">
                <wp:simplePos x="0" y="0"/>
                <wp:positionH relativeFrom="column">
                  <wp:posOffset>6350</wp:posOffset>
                </wp:positionH>
                <wp:positionV relativeFrom="paragraph">
                  <wp:posOffset>175260</wp:posOffset>
                </wp:positionV>
                <wp:extent cx="68770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770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10EF5C" id="Straight Connector 2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5pt,13.8pt" to="54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" strokecolor="black [3200]" strokeweight=".5pt">
                <v:stroke joinstyle="miter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>EXPERIENCE</w:t>
      </w:r>
    </w:p>
    <w:p w14:paraId="3EE0F5DD" w14:textId="6D53E42C" w:rsidR="00541E79" w:rsidRPr="00427AFF" w:rsidRDefault="00311D09" w:rsidP="00541E7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ftware Engineer</w:t>
      </w:r>
      <w:r w:rsidR="00541E79" w:rsidRPr="00427AF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64213">
        <w:rPr>
          <w:rFonts w:ascii="Times New Roman" w:hAnsi="Times New Roman" w:cs="Times New Roman"/>
          <w:sz w:val="24"/>
          <w:szCs w:val="24"/>
        </w:rPr>
        <w:t>March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proofErr w:type="gramEnd"/>
      <w:r w:rsidR="00541E79" w:rsidRPr="00427AFF">
        <w:rPr>
          <w:rFonts w:ascii="Times New Roman" w:hAnsi="Times New Roman" w:cs="Times New Roman"/>
          <w:sz w:val="24"/>
          <w:szCs w:val="24"/>
        </w:rPr>
        <w:t xml:space="preserve"> 202</w:t>
      </w:r>
      <w:r w:rsidR="009F145E">
        <w:rPr>
          <w:rFonts w:ascii="Times New Roman" w:hAnsi="Times New Roman" w:cs="Times New Roman"/>
          <w:sz w:val="24"/>
          <w:szCs w:val="24"/>
        </w:rPr>
        <w:t>4</w:t>
      </w:r>
      <w:r w:rsidR="00541E79" w:rsidRPr="00427AFF">
        <w:rPr>
          <w:rFonts w:ascii="Times New Roman" w:hAnsi="Times New Roman" w:cs="Times New Roman"/>
          <w:sz w:val="24"/>
          <w:szCs w:val="24"/>
        </w:rPr>
        <w:t xml:space="preserve"> – Present</w:t>
      </w:r>
    </w:p>
    <w:p w14:paraId="5744F035" w14:textId="40E39608" w:rsidR="00541E79" w:rsidRPr="00427AFF" w:rsidRDefault="00192A16" w:rsidP="00541E79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2A16">
        <w:rPr>
          <w:rFonts w:ascii="Times New Roman" w:hAnsi="Times New Roman" w:cs="Times New Roman"/>
          <w:sz w:val="24"/>
          <w:szCs w:val="24"/>
        </w:rPr>
        <w:t>BlueSkyTech</w:t>
      </w:r>
      <w:proofErr w:type="spellEnd"/>
      <w:r w:rsidR="00541E79" w:rsidRPr="00427AFF">
        <w:rPr>
          <w:rFonts w:ascii="Times New Roman" w:hAnsi="Times New Roman" w:cs="Times New Roman"/>
          <w:sz w:val="24"/>
          <w:szCs w:val="24"/>
        </w:rPr>
        <w:tab/>
      </w:r>
      <w:r w:rsidR="00D127E4">
        <w:rPr>
          <w:rFonts w:ascii="Times New Roman" w:hAnsi="Times New Roman" w:cs="Times New Roman"/>
          <w:sz w:val="24"/>
          <w:szCs w:val="24"/>
        </w:rPr>
        <w:t>(Remote)</w:t>
      </w:r>
    </w:p>
    <w:p w14:paraId="0AC001B1" w14:textId="4496D18D" w:rsidR="00541E79" w:rsidRDefault="00590A83" w:rsidP="00541E79">
      <w:pPr>
        <w:pStyle w:val="ListParagraph"/>
        <w:numPr>
          <w:ilvl w:val="0"/>
          <w:numId w:val="9"/>
        </w:numPr>
        <w:tabs>
          <w:tab w:val="left" w:pos="270"/>
        </w:tabs>
        <w:spacing w:after="0"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corporate frontend stacks </w:t>
      </w:r>
      <w:r w:rsidR="002E3D25">
        <w:rPr>
          <w:rFonts w:ascii="Times New Roman" w:hAnsi="Times New Roman" w:cs="Times New Roman"/>
          <w:sz w:val="24"/>
          <w:szCs w:val="24"/>
        </w:rPr>
        <w:t xml:space="preserve">including </w:t>
      </w:r>
      <w:proofErr w:type="spellStart"/>
      <w:r w:rsidR="002E3D25">
        <w:rPr>
          <w:rFonts w:ascii="Times New Roman" w:hAnsi="Times New Roman" w:cs="Times New Roman"/>
          <w:sz w:val="24"/>
          <w:szCs w:val="24"/>
        </w:rPr>
        <w:t>NextJS</w:t>
      </w:r>
      <w:proofErr w:type="spellEnd"/>
      <w:r w:rsidR="002E3D25">
        <w:rPr>
          <w:rFonts w:ascii="Times New Roman" w:hAnsi="Times New Roman" w:cs="Times New Roman"/>
          <w:sz w:val="24"/>
          <w:szCs w:val="24"/>
        </w:rPr>
        <w:t xml:space="preserve">, </w:t>
      </w:r>
      <w:r w:rsidR="009660CA">
        <w:rPr>
          <w:rFonts w:ascii="Times New Roman" w:hAnsi="Times New Roman" w:cs="Times New Roman"/>
          <w:sz w:val="24"/>
          <w:szCs w:val="24"/>
        </w:rPr>
        <w:t xml:space="preserve">Redux Toolkit, </w:t>
      </w:r>
      <w:r w:rsidR="002E3D25">
        <w:rPr>
          <w:rFonts w:ascii="Times New Roman" w:hAnsi="Times New Roman" w:cs="Times New Roman"/>
          <w:sz w:val="24"/>
          <w:szCs w:val="24"/>
        </w:rPr>
        <w:t xml:space="preserve">TypeScript, </w:t>
      </w:r>
      <w:r w:rsidR="00CD2288">
        <w:rPr>
          <w:rFonts w:ascii="Times New Roman" w:hAnsi="Times New Roman" w:cs="Times New Roman"/>
          <w:sz w:val="24"/>
          <w:szCs w:val="24"/>
        </w:rPr>
        <w:t>and Material UI to build</w:t>
      </w:r>
      <w:r w:rsidR="00D127E4">
        <w:rPr>
          <w:rFonts w:ascii="Times New Roman" w:hAnsi="Times New Roman" w:cs="Times New Roman"/>
          <w:sz w:val="24"/>
          <w:szCs w:val="24"/>
        </w:rPr>
        <w:t xml:space="preserve"> </w:t>
      </w:r>
      <w:r w:rsidR="00CD2288">
        <w:rPr>
          <w:rFonts w:ascii="Times New Roman" w:hAnsi="Times New Roman" w:cs="Times New Roman"/>
          <w:sz w:val="24"/>
          <w:szCs w:val="24"/>
        </w:rPr>
        <w:t>responsive website</w:t>
      </w:r>
      <w:r w:rsidR="00D127E4">
        <w:rPr>
          <w:rFonts w:ascii="Times New Roman" w:hAnsi="Times New Roman" w:cs="Times New Roman"/>
          <w:sz w:val="24"/>
          <w:szCs w:val="24"/>
        </w:rPr>
        <w:t>s</w:t>
      </w:r>
      <w:r w:rsidR="00CD2288">
        <w:rPr>
          <w:rFonts w:ascii="Times New Roman" w:hAnsi="Times New Roman" w:cs="Times New Roman"/>
          <w:sz w:val="24"/>
          <w:szCs w:val="24"/>
        </w:rPr>
        <w:t xml:space="preserve"> that </w:t>
      </w:r>
      <w:r w:rsidR="00D127E4">
        <w:rPr>
          <w:rFonts w:ascii="Times New Roman" w:hAnsi="Times New Roman" w:cs="Times New Roman"/>
          <w:sz w:val="24"/>
          <w:szCs w:val="24"/>
        </w:rPr>
        <w:t>are</w:t>
      </w:r>
      <w:r w:rsidR="00CD2288">
        <w:rPr>
          <w:rFonts w:ascii="Times New Roman" w:hAnsi="Times New Roman" w:cs="Times New Roman"/>
          <w:sz w:val="24"/>
          <w:szCs w:val="24"/>
        </w:rPr>
        <w:t xml:space="preserve"> compatible with multiple devices and web browsers.</w:t>
      </w:r>
    </w:p>
    <w:p w14:paraId="70D02480" w14:textId="59CA7791" w:rsidR="00541E79" w:rsidRPr="00947293" w:rsidRDefault="00733FDF" w:rsidP="00947293">
      <w:pPr>
        <w:pStyle w:val="ListParagraph"/>
        <w:numPr>
          <w:ilvl w:val="0"/>
          <w:numId w:val="9"/>
        </w:numPr>
        <w:tabs>
          <w:tab w:val="left" w:pos="270"/>
        </w:tabs>
        <w:spacing w:after="0" w:line="240" w:lineRule="auto"/>
        <w:ind w:left="0" w:firstLine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</w:t>
      </w:r>
      <w:r w:rsidR="00953064">
        <w:rPr>
          <w:rFonts w:ascii="Times New Roman" w:hAnsi="Times New Roman" w:cs="Times New Roman"/>
          <w:sz w:val="24"/>
          <w:szCs w:val="24"/>
        </w:rPr>
        <w:t xml:space="preserve"> API calls for streamlined </w:t>
      </w:r>
      <w:r w:rsidR="00B63EBD">
        <w:rPr>
          <w:rFonts w:ascii="Times New Roman" w:hAnsi="Times New Roman" w:cs="Times New Roman"/>
          <w:sz w:val="24"/>
          <w:szCs w:val="24"/>
        </w:rPr>
        <w:t>frontend-</w:t>
      </w:r>
      <w:r w:rsidR="00953064">
        <w:rPr>
          <w:rFonts w:ascii="Times New Roman" w:hAnsi="Times New Roman" w:cs="Times New Roman"/>
          <w:sz w:val="24"/>
          <w:szCs w:val="24"/>
        </w:rPr>
        <w:t>backend communication</w:t>
      </w:r>
    </w:p>
    <w:p w14:paraId="2A6AA002" w14:textId="77777777" w:rsidR="00947293" w:rsidRDefault="00947293" w:rsidP="00947293">
      <w:pPr>
        <w:pStyle w:val="ListParagraph"/>
        <w:tabs>
          <w:tab w:val="left" w:pos="270"/>
        </w:tabs>
        <w:spacing w:after="0" w:line="240" w:lineRule="auto"/>
        <w:ind w:left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F871D13" w14:textId="59A61FEC" w:rsidR="00BC5645" w:rsidRPr="00427AFF" w:rsidRDefault="004D1D76" w:rsidP="00D81B97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ll-Stack Developer</w:t>
      </w:r>
      <w:r w:rsidR="00BC5645" w:rsidRPr="00427AF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="00B64213">
        <w:rPr>
          <w:rFonts w:ascii="Times New Roman" w:hAnsi="Times New Roman" w:cs="Times New Roman"/>
          <w:sz w:val="24"/>
          <w:szCs w:val="24"/>
        </w:rPr>
        <w:t>November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proofErr w:type="gramEnd"/>
      <w:r w:rsidR="00BC5645" w:rsidRPr="00427AFF">
        <w:rPr>
          <w:rFonts w:ascii="Times New Roman" w:hAnsi="Times New Roman" w:cs="Times New Roman"/>
          <w:sz w:val="24"/>
          <w:szCs w:val="24"/>
        </w:rPr>
        <w:t xml:space="preserve"> 2021 – </w:t>
      </w:r>
      <w:r w:rsidR="00B64213">
        <w:rPr>
          <w:rFonts w:ascii="Times New Roman" w:hAnsi="Times New Roman" w:cs="Times New Roman"/>
          <w:sz w:val="24"/>
          <w:szCs w:val="24"/>
        </w:rPr>
        <w:t>June</w:t>
      </w:r>
      <w:r w:rsidR="00B64213">
        <w:rPr>
          <w:rFonts w:ascii="Times New Roman" w:hAnsi="Times New Roman" w:cs="Times New Roman"/>
          <w:sz w:val="24"/>
          <w:szCs w:val="24"/>
          <w:lang w:val="vi-VN"/>
        </w:rPr>
        <w:t>,</w:t>
      </w:r>
      <w:r w:rsidR="007D483C">
        <w:rPr>
          <w:rFonts w:ascii="Times New Roman" w:hAnsi="Times New Roman" w:cs="Times New Roman"/>
          <w:sz w:val="24"/>
          <w:szCs w:val="24"/>
        </w:rPr>
        <w:t xml:space="preserve"> 2024</w:t>
      </w:r>
    </w:p>
    <w:p w14:paraId="620DAE7B" w14:textId="3B3A96AE" w:rsidR="00687AB5" w:rsidRPr="00427AFF" w:rsidRDefault="00A104DC" w:rsidP="00D81B97">
      <w:pPr>
        <w:tabs>
          <w:tab w:val="right" w:pos="1080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University of Utah</w:t>
      </w:r>
      <w:r w:rsidR="00BC5645" w:rsidRPr="00427AFF">
        <w:rPr>
          <w:rFonts w:ascii="Times New Roman" w:hAnsi="Times New Roman" w:cs="Times New Roman"/>
          <w:sz w:val="24"/>
          <w:szCs w:val="24"/>
        </w:rPr>
        <w:tab/>
        <w:t>Salt Lake City, UT</w:t>
      </w:r>
    </w:p>
    <w:p w14:paraId="5B29FFEC" w14:textId="77BDF873" w:rsidR="003427D2" w:rsidRDefault="003427D2" w:rsidP="00F66D0A">
      <w:pPr>
        <w:pStyle w:val="ListParagraph"/>
        <w:numPr>
          <w:ilvl w:val="0"/>
          <w:numId w:val="9"/>
        </w:numPr>
        <w:tabs>
          <w:tab w:val="left" w:pos="27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3427D2">
        <w:rPr>
          <w:rFonts w:ascii="Times New Roman" w:hAnsi="Times New Roman" w:cs="Times New Roman"/>
          <w:sz w:val="24"/>
          <w:szCs w:val="24"/>
        </w:rPr>
        <w:t>Automate</w:t>
      </w:r>
      <w:r w:rsidR="008806D3">
        <w:rPr>
          <w:rFonts w:ascii="Times New Roman" w:hAnsi="Times New Roman" w:cs="Times New Roman"/>
          <w:sz w:val="24"/>
          <w:szCs w:val="24"/>
        </w:rPr>
        <w:t>d</w:t>
      </w:r>
      <w:r w:rsidRPr="003427D2">
        <w:rPr>
          <w:rFonts w:ascii="Times New Roman" w:hAnsi="Times New Roman" w:cs="Times New Roman"/>
          <w:sz w:val="24"/>
          <w:szCs w:val="24"/>
        </w:rPr>
        <w:t xml:space="preserve"> 100+ tasks with PowerShell </w:t>
      </w:r>
      <w:r w:rsidR="00E11297">
        <w:rPr>
          <w:rFonts w:ascii="Times New Roman" w:hAnsi="Times New Roman" w:cs="Times New Roman"/>
          <w:sz w:val="24"/>
          <w:szCs w:val="24"/>
        </w:rPr>
        <w:t>scripts</w:t>
      </w:r>
      <w:r w:rsidR="002564FD">
        <w:rPr>
          <w:rFonts w:ascii="Times New Roman" w:hAnsi="Times New Roman" w:cs="Times New Roman"/>
          <w:sz w:val="24"/>
          <w:szCs w:val="24"/>
        </w:rPr>
        <w:t xml:space="preserve">, </w:t>
      </w:r>
      <w:r w:rsidR="00F26619">
        <w:rPr>
          <w:rFonts w:ascii="Times New Roman" w:hAnsi="Times New Roman" w:cs="Times New Roman"/>
          <w:sz w:val="24"/>
          <w:szCs w:val="24"/>
        </w:rPr>
        <w:t>interact</w:t>
      </w:r>
      <w:r w:rsidR="002564FD">
        <w:rPr>
          <w:rFonts w:ascii="Times New Roman" w:hAnsi="Times New Roman" w:cs="Times New Roman"/>
          <w:sz w:val="24"/>
          <w:szCs w:val="24"/>
        </w:rPr>
        <w:t>ing</w:t>
      </w:r>
      <w:r w:rsidR="00EC0410">
        <w:rPr>
          <w:rFonts w:ascii="Times New Roman" w:hAnsi="Times New Roman" w:cs="Times New Roman"/>
          <w:sz w:val="24"/>
          <w:szCs w:val="24"/>
        </w:rPr>
        <w:t xml:space="preserve"> </w:t>
      </w:r>
      <w:r w:rsidR="00206D6B">
        <w:rPr>
          <w:rFonts w:ascii="Times New Roman" w:hAnsi="Times New Roman" w:cs="Times New Roman"/>
          <w:sz w:val="24"/>
          <w:szCs w:val="24"/>
        </w:rPr>
        <w:t>with</w:t>
      </w:r>
      <w:r w:rsidR="00CB2DF5">
        <w:rPr>
          <w:rFonts w:ascii="Times New Roman" w:hAnsi="Times New Roman" w:cs="Times New Roman"/>
          <w:sz w:val="24"/>
          <w:szCs w:val="24"/>
        </w:rPr>
        <w:t xml:space="preserve"> database systems such as SQL</w:t>
      </w:r>
      <w:r w:rsidR="00206D6B">
        <w:rPr>
          <w:rFonts w:ascii="Times New Roman" w:hAnsi="Times New Roman" w:cs="Times New Roman"/>
          <w:sz w:val="24"/>
          <w:szCs w:val="24"/>
        </w:rPr>
        <w:t xml:space="preserve"> Server</w:t>
      </w:r>
    </w:p>
    <w:p w14:paraId="4BCC5656" w14:textId="6B5AA712" w:rsidR="000F21A2" w:rsidRPr="00427AFF" w:rsidRDefault="000F21A2" w:rsidP="00F66D0A">
      <w:pPr>
        <w:pStyle w:val="ListParagraph"/>
        <w:numPr>
          <w:ilvl w:val="0"/>
          <w:numId w:val="9"/>
        </w:numPr>
        <w:tabs>
          <w:tab w:val="left" w:pos="27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Work</w:t>
      </w:r>
      <w:r w:rsidR="008806D3">
        <w:rPr>
          <w:rFonts w:ascii="Times New Roman" w:hAnsi="Times New Roman" w:cs="Times New Roman"/>
          <w:sz w:val="24"/>
          <w:szCs w:val="24"/>
        </w:rPr>
        <w:t>ed</w:t>
      </w:r>
      <w:r w:rsidRPr="00427AFF">
        <w:rPr>
          <w:rFonts w:ascii="Times New Roman" w:hAnsi="Times New Roman" w:cs="Times New Roman"/>
          <w:sz w:val="24"/>
          <w:szCs w:val="24"/>
        </w:rPr>
        <w:t xml:space="preserve"> in </w:t>
      </w:r>
      <w:r w:rsidR="008806D3">
        <w:rPr>
          <w:rFonts w:ascii="Times New Roman" w:hAnsi="Times New Roman" w:cs="Times New Roman"/>
          <w:sz w:val="24"/>
          <w:szCs w:val="24"/>
        </w:rPr>
        <w:t xml:space="preserve">a </w:t>
      </w:r>
      <w:r w:rsidRPr="00427AFF">
        <w:rPr>
          <w:rFonts w:ascii="Times New Roman" w:hAnsi="Times New Roman" w:cs="Times New Roman"/>
          <w:sz w:val="24"/>
          <w:szCs w:val="24"/>
        </w:rPr>
        <w:t xml:space="preserve">team and individually to troubleshoot problems in migrating </w:t>
      </w:r>
      <w:r w:rsidR="00B5452B">
        <w:rPr>
          <w:rFonts w:ascii="Times New Roman" w:hAnsi="Times New Roman" w:cs="Times New Roman"/>
          <w:sz w:val="24"/>
          <w:szCs w:val="24"/>
        </w:rPr>
        <w:t xml:space="preserve">100000+ </w:t>
      </w:r>
      <w:r w:rsidRPr="00427AFF">
        <w:rPr>
          <w:rFonts w:ascii="Times New Roman" w:hAnsi="Times New Roman" w:cs="Times New Roman"/>
          <w:sz w:val="24"/>
          <w:szCs w:val="24"/>
        </w:rPr>
        <w:t>user mailboxes and groups within Microsoft Exchange servers.</w:t>
      </w:r>
    </w:p>
    <w:p w14:paraId="4544D5B2" w14:textId="23ADB5C9" w:rsidR="000B3086" w:rsidRPr="00427AFF" w:rsidRDefault="000F21A2" w:rsidP="00F66D0A">
      <w:pPr>
        <w:pStyle w:val="ListParagraph"/>
        <w:numPr>
          <w:ilvl w:val="0"/>
          <w:numId w:val="9"/>
        </w:numPr>
        <w:tabs>
          <w:tab w:val="left" w:pos="270"/>
        </w:tabs>
        <w:spacing w:line="240" w:lineRule="auto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>Maintain</w:t>
      </w:r>
      <w:r w:rsidR="008806D3">
        <w:rPr>
          <w:rFonts w:ascii="Times New Roman" w:hAnsi="Times New Roman" w:cs="Times New Roman"/>
          <w:sz w:val="24"/>
          <w:szCs w:val="24"/>
        </w:rPr>
        <w:t>ed</w:t>
      </w:r>
      <w:r w:rsidRPr="00427AFF">
        <w:rPr>
          <w:rFonts w:ascii="Times New Roman" w:hAnsi="Times New Roman" w:cs="Times New Roman"/>
          <w:sz w:val="24"/>
          <w:szCs w:val="24"/>
        </w:rPr>
        <w:t xml:space="preserve"> and update</w:t>
      </w:r>
      <w:r w:rsidR="0085332B">
        <w:rPr>
          <w:rFonts w:ascii="Times New Roman" w:hAnsi="Times New Roman" w:cs="Times New Roman"/>
          <w:sz w:val="24"/>
          <w:szCs w:val="24"/>
        </w:rPr>
        <w:t>d</w:t>
      </w:r>
      <w:r w:rsidRPr="00427AFF">
        <w:rPr>
          <w:rFonts w:ascii="Times New Roman" w:hAnsi="Times New Roman" w:cs="Times New Roman"/>
          <w:sz w:val="24"/>
          <w:szCs w:val="24"/>
        </w:rPr>
        <w:t xml:space="preserve"> </w:t>
      </w:r>
      <w:r w:rsidR="00A021ED">
        <w:rPr>
          <w:rFonts w:ascii="Times New Roman" w:hAnsi="Times New Roman" w:cs="Times New Roman"/>
          <w:sz w:val="24"/>
          <w:szCs w:val="24"/>
        </w:rPr>
        <w:t>the internal website using</w:t>
      </w:r>
      <w:r w:rsidRPr="00427AFF">
        <w:rPr>
          <w:rFonts w:ascii="Times New Roman" w:hAnsi="Times New Roman" w:cs="Times New Roman"/>
          <w:sz w:val="24"/>
          <w:szCs w:val="24"/>
        </w:rPr>
        <w:t xml:space="preserve"> tools like Angular, .Net, Bootstrap,</w:t>
      </w:r>
      <w:r w:rsidR="00A021ED">
        <w:rPr>
          <w:rFonts w:ascii="Times New Roman" w:hAnsi="Times New Roman" w:cs="Times New Roman"/>
          <w:sz w:val="24"/>
          <w:szCs w:val="24"/>
        </w:rPr>
        <w:t xml:space="preserve"> </w:t>
      </w:r>
      <w:r w:rsidR="00EB5373">
        <w:rPr>
          <w:rFonts w:ascii="Times New Roman" w:hAnsi="Times New Roman" w:cs="Times New Roman"/>
          <w:sz w:val="24"/>
          <w:szCs w:val="24"/>
        </w:rPr>
        <w:t xml:space="preserve">and </w:t>
      </w:r>
      <w:r w:rsidR="00A021ED">
        <w:rPr>
          <w:rFonts w:ascii="Times New Roman" w:hAnsi="Times New Roman" w:cs="Times New Roman"/>
          <w:sz w:val="24"/>
          <w:szCs w:val="24"/>
        </w:rPr>
        <w:t>Graph API</w:t>
      </w:r>
      <w:r w:rsidR="00EB5373">
        <w:rPr>
          <w:rFonts w:ascii="Times New Roman" w:hAnsi="Times New Roman" w:cs="Times New Roman"/>
          <w:sz w:val="24"/>
          <w:szCs w:val="24"/>
        </w:rPr>
        <w:t>.</w:t>
      </w:r>
    </w:p>
    <w:p w14:paraId="7BAA16FB" w14:textId="77777777" w:rsidR="00BC5645" w:rsidRPr="00427AFF" w:rsidRDefault="00BC5645" w:rsidP="00A938DC">
      <w:pPr>
        <w:pStyle w:val="ListParagraph"/>
        <w:tabs>
          <w:tab w:val="right" w:pos="9360"/>
        </w:tabs>
        <w:spacing w:after="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E9D368B" w14:textId="7367092D" w:rsidR="003A7FC3" w:rsidRPr="00427AFF" w:rsidRDefault="003A7FC3" w:rsidP="007470E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27AF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50426DE7" wp14:editId="1E172041">
                <wp:simplePos x="0" y="0"/>
                <wp:positionH relativeFrom="margin">
                  <wp:align>right</wp:align>
                </wp:positionH>
                <wp:positionV relativeFrom="paragraph">
                  <wp:posOffset>176530</wp:posOffset>
                </wp:positionV>
                <wp:extent cx="685165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16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2B5ACCA" id="Straight Connector 5" o:spid="_x0000_s1026" style="position:absolute;z-index:251658241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" from="488.3pt,13.9pt" to="1027.8pt,1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427AFF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p w14:paraId="43AA859D" w14:textId="5DCFB410" w:rsidR="00EB77D1" w:rsidRPr="006D0D85" w:rsidRDefault="00B15BD8" w:rsidP="00EB77D1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  <w:lang w:val="vi-VN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ortfolio</w:t>
      </w:r>
      <w:r w:rsidR="003102EA">
        <w:rPr>
          <w:rFonts w:ascii="Times New Roman" w:hAnsi="Times New Roman" w:cs="Times New Roman"/>
          <w:b/>
          <w:bCs/>
          <w:sz w:val="24"/>
          <w:szCs w:val="24"/>
          <w:lang w:val="vi-VN"/>
        </w:rPr>
        <w:t xml:space="preserve"> Website</w:t>
      </w:r>
      <w:r w:rsidR="00CA4F06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r w:rsidR="00CA4F06" w:rsidRPr="00CA4F06">
        <w:rPr>
          <w:rFonts w:ascii="Times New Roman" w:hAnsi="Times New Roman" w:cs="Times New Roman"/>
          <w:b/>
          <w:bCs/>
          <w:sz w:val="24"/>
          <w:szCs w:val="24"/>
        </w:rPr>
        <w:t>xuyennguyen2733.github.io/</w:t>
      </w:r>
      <w:proofErr w:type="spellStart"/>
      <w:r w:rsidR="00CA4F06" w:rsidRPr="00CA4F06">
        <w:rPr>
          <w:rFonts w:ascii="Times New Roman" w:hAnsi="Times New Roman" w:cs="Times New Roman"/>
          <w:b/>
          <w:bCs/>
          <w:sz w:val="24"/>
          <w:szCs w:val="24"/>
        </w:rPr>
        <w:t>PortfolioWebsite</w:t>
      </w:r>
      <w:proofErr w:type="spellEnd"/>
      <w:r w:rsidR="00CA4F06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FD4C102" w14:textId="1B3C079E" w:rsidR="00EB77D1" w:rsidRPr="00BB4367" w:rsidRDefault="00EB77D1" w:rsidP="00EB77D1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 and tools: </w:t>
      </w:r>
      <w:r w:rsidR="00406CF6">
        <w:rPr>
          <w:rFonts w:ascii="Times New Roman" w:hAnsi="Times New Roman" w:cs="Times New Roman"/>
          <w:sz w:val="24"/>
          <w:szCs w:val="24"/>
        </w:rPr>
        <w:t>Angular</w:t>
      </w:r>
      <w:r w:rsidR="00406CF6">
        <w:rPr>
          <w:rFonts w:ascii="Times New Roman" w:hAnsi="Times New Roman" w:cs="Times New Roman"/>
          <w:sz w:val="24"/>
          <w:szCs w:val="24"/>
          <w:lang w:val="vi-VN"/>
        </w:rPr>
        <w:t xml:space="preserve"> 18, </w:t>
      </w:r>
      <w:r w:rsidR="00080780">
        <w:rPr>
          <w:rFonts w:ascii="Times New Roman" w:hAnsi="Times New Roman" w:cs="Times New Roman"/>
          <w:sz w:val="24"/>
          <w:szCs w:val="24"/>
          <w:lang w:val="vi-VN"/>
        </w:rPr>
        <w:t xml:space="preserve">Angular Material 18, JavaScript, CSS, </w:t>
      </w:r>
      <w:r w:rsidR="006D0D85">
        <w:rPr>
          <w:rFonts w:ascii="Times New Roman" w:hAnsi="Times New Roman" w:cs="Times New Roman"/>
          <w:sz w:val="24"/>
          <w:szCs w:val="24"/>
          <w:lang w:val="vi-VN"/>
        </w:rPr>
        <w:t>HTML, Azure Web Services</w:t>
      </w:r>
    </w:p>
    <w:p w14:paraId="1FFD55ED" w14:textId="400695CF" w:rsidR="00EB77D1" w:rsidRPr="00E27FD5" w:rsidRDefault="00EB77D1" w:rsidP="00EB77D1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E27FD5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957448">
        <w:rPr>
          <w:rFonts w:ascii="Times New Roman" w:hAnsi="Times New Roman" w:cs="Times New Roman"/>
          <w:sz w:val="24"/>
          <w:szCs w:val="24"/>
        </w:rPr>
        <w:t>A</w:t>
      </w:r>
      <w:r w:rsidR="00560881">
        <w:rPr>
          <w:rFonts w:ascii="Times New Roman" w:hAnsi="Times New Roman" w:cs="Times New Roman"/>
          <w:sz w:val="24"/>
          <w:szCs w:val="24"/>
        </w:rPr>
        <w:t xml:space="preserve"> personal</w:t>
      </w:r>
      <w:r w:rsidR="00957448">
        <w:rPr>
          <w:rFonts w:ascii="Times New Roman" w:hAnsi="Times New Roman" w:cs="Times New Roman"/>
          <w:sz w:val="24"/>
          <w:szCs w:val="24"/>
          <w:lang w:val="vi-VN"/>
        </w:rPr>
        <w:t xml:space="preserve"> web</w:t>
      </w:r>
      <w:r w:rsidR="00957448">
        <w:rPr>
          <w:rFonts w:ascii="Times New Roman" w:hAnsi="Times New Roman" w:cs="Times New Roman"/>
          <w:sz w:val="24"/>
          <w:szCs w:val="24"/>
        </w:rPr>
        <w:t xml:space="preserve">site </w:t>
      </w:r>
      <w:r w:rsidR="00560881">
        <w:rPr>
          <w:rFonts w:ascii="Times New Roman" w:hAnsi="Times New Roman" w:cs="Times New Roman"/>
          <w:sz w:val="24"/>
          <w:szCs w:val="24"/>
        </w:rPr>
        <w:t xml:space="preserve">showcasing my </w:t>
      </w:r>
      <w:r w:rsidR="006C2702">
        <w:rPr>
          <w:rFonts w:ascii="Times New Roman" w:hAnsi="Times New Roman" w:cs="Times New Roman"/>
          <w:sz w:val="24"/>
          <w:szCs w:val="24"/>
        </w:rPr>
        <w:t>work and portfolio with a focus on software development projects and other</w:t>
      </w:r>
      <w:r w:rsidR="00507CE8">
        <w:rPr>
          <w:rFonts w:ascii="Times New Roman" w:hAnsi="Times New Roman" w:cs="Times New Roman"/>
          <w:sz w:val="24"/>
          <w:szCs w:val="24"/>
        </w:rPr>
        <w:t xml:space="preserve"> creative endeavors.</w:t>
      </w:r>
    </w:p>
    <w:p w14:paraId="0D040B54" w14:textId="77777777" w:rsidR="00EB77D1" w:rsidRPr="00EB77D1" w:rsidRDefault="00EB77D1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9110F" w14:textId="1DB39266" w:rsidR="00B43986" w:rsidRDefault="00B43986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ignable</w:t>
      </w:r>
      <w:r w:rsidR="00AD051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E27FD5" w:rsidRPr="00E27FD5">
        <w:rPr>
          <w:rFonts w:ascii="Times New Roman" w:hAnsi="Times New Roman" w:cs="Times New Roman"/>
          <w:b/>
          <w:bCs/>
          <w:sz w:val="24"/>
          <w:szCs w:val="24"/>
        </w:rPr>
        <w:t>Learn American Sign Language (ASL) with Machine Learning Solutions</w:t>
      </w:r>
    </w:p>
    <w:p w14:paraId="63A822FF" w14:textId="7C314FDE" w:rsidR="00447E7D" w:rsidRPr="00BB4367" w:rsidRDefault="00447E7D" w:rsidP="00447E7D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guages and tools: React, </w:t>
      </w:r>
      <w:proofErr w:type="spellStart"/>
      <w:r>
        <w:rPr>
          <w:rFonts w:ascii="Times New Roman" w:hAnsi="Times New Roman" w:cs="Times New Roman"/>
          <w:sz w:val="24"/>
          <w:szCs w:val="24"/>
        </w:rPr>
        <w:t>Fast</w:t>
      </w:r>
      <w:r w:rsidR="00081535"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Python, TensorFlow, </w:t>
      </w:r>
      <w:proofErr w:type="spellStart"/>
      <w:r>
        <w:rPr>
          <w:rFonts w:ascii="Times New Roman" w:hAnsi="Times New Roman" w:cs="Times New Roman"/>
          <w:sz w:val="24"/>
          <w:szCs w:val="24"/>
        </w:rPr>
        <w:t>MediaPi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3240EA">
        <w:rPr>
          <w:rFonts w:ascii="Times New Roman" w:hAnsi="Times New Roman" w:cs="Times New Roman"/>
          <w:sz w:val="24"/>
          <w:szCs w:val="24"/>
        </w:rPr>
        <w:t>MySQL</w:t>
      </w:r>
      <w:r w:rsidR="003240EA">
        <w:rPr>
          <w:rFonts w:ascii="Times New Roman" w:hAnsi="Times New Roman" w:cs="Times New Roman"/>
          <w:sz w:val="24"/>
          <w:szCs w:val="24"/>
          <w:lang w:val="vi-VN"/>
        </w:rPr>
        <w:t>, AWS Web Services</w:t>
      </w:r>
    </w:p>
    <w:p w14:paraId="5C94C18B" w14:textId="19554BEB" w:rsidR="00447E7D" w:rsidRPr="00E27FD5" w:rsidRDefault="00BB4367" w:rsidP="00A938DC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 w:rsidRPr="00E27FD5">
        <w:rPr>
          <w:rFonts w:ascii="Times New Roman" w:hAnsi="Times New Roman" w:cs="Times New Roman"/>
          <w:sz w:val="24"/>
          <w:szCs w:val="24"/>
        </w:rPr>
        <w:t>Description:</w:t>
      </w:r>
      <w:r w:rsidR="00AD0518" w:rsidRPr="00E27FD5">
        <w:rPr>
          <w:rFonts w:ascii="Times New Roman" w:hAnsi="Times New Roman" w:cs="Times New Roman"/>
          <w:sz w:val="24"/>
          <w:szCs w:val="24"/>
        </w:rPr>
        <w:t xml:space="preserve"> </w:t>
      </w:r>
      <w:r w:rsidR="00970B08" w:rsidRPr="00E27FD5">
        <w:rPr>
          <w:rFonts w:ascii="Times New Roman" w:hAnsi="Times New Roman" w:cs="Times New Roman"/>
          <w:sz w:val="24"/>
          <w:szCs w:val="24"/>
        </w:rPr>
        <w:t>T</w:t>
      </w:r>
      <w:r w:rsidR="003A74C3" w:rsidRPr="00E27FD5">
        <w:rPr>
          <w:rFonts w:ascii="Times New Roman" w:hAnsi="Times New Roman" w:cs="Times New Roman"/>
          <w:sz w:val="24"/>
          <w:szCs w:val="24"/>
        </w:rPr>
        <w:t>rained and integrated</w:t>
      </w:r>
      <w:r w:rsidR="00970B08" w:rsidRPr="00E27FD5">
        <w:rPr>
          <w:rFonts w:ascii="Times New Roman" w:hAnsi="Times New Roman" w:cs="Times New Roman"/>
          <w:sz w:val="24"/>
          <w:szCs w:val="24"/>
        </w:rPr>
        <w:t xml:space="preserve"> machine learning models to evaluate ASL signs; implemented learning mechanisms</w:t>
      </w:r>
      <w:r w:rsidR="006D49C9" w:rsidRPr="00E27FD5">
        <w:rPr>
          <w:rFonts w:ascii="Times New Roman" w:hAnsi="Times New Roman" w:cs="Times New Roman"/>
          <w:sz w:val="24"/>
          <w:szCs w:val="24"/>
        </w:rPr>
        <w:t>; implemented user authentication;</w:t>
      </w:r>
      <w:r w:rsidR="00F06D33" w:rsidRPr="00E27FD5">
        <w:rPr>
          <w:rFonts w:ascii="Times New Roman" w:hAnsi="Times New Roman" w:cs="Times New Roman"/>
          <w:sz w:val="24"/>
          <w:szCs w:val="24"/>
        </w:rPr>
        <w:t xml:space="preserve"> </w:t>
      </w:r>
      <w:r w:rsidR="00DD1A87" w:rsidRPr="00E27FD5">
        <w:rPr>
          <w:rFonts w:ascii="Times New Roman" w:hAnsi="Times New Roman" w:cs="Times New Roman"/>
          <w:sz w:val="24"/>
          <w:szCs w:val="24"/>
        </w:rPr>
        <w:t>buil</w:t>
      </w:r>
      <w:r w:rsidR="007C46A8" w:rsidRPr="00E27FD5">
        <w:rPr>
          <w:rFonts w:ascii="Times New Roman" w:hAnsi="Times New Roman" w:cs="Times New Roman"/>
          <w:sz w:val="24"/>
          <w:szCs w:val="24"/>
        </w:rPr>
        <w:t>t</w:t>
      </w:r>
      <w:r w:rsidR="00FC0EB3" w:rsidRPr="00E27FD5">
        <w:rPr>
          <w:rFonts w:ascii="Times New Roman" w:hAnsi="Times New Roman" w:cs="Times New Roman"/>
          <w:sz w:val="24"/>
          <w:szCs w:val="24"/>
        </w:rPr>
        <w:t xml:space="preserve"> databases</w:t>
      </w:r>
      <w:r w:rsidR="00E27FD5" w:rsidRPr="00E27FD5">
        <w:rPr>
          <w:rFonts w:ascii="Times New Roman" w:hAnsi="Times New Roman" w:cs="Times New Roman"/>
          <w:sz w:val="24"/>
          <w:szCs w:val="24"/>
        </w:rPr>
        <w:t xml:space="preserve">; </w:t>
      </w:r>
      <w:r w:rsidR="003736D1">
        <w:rPr>
          <w:rFonts w:ascii="Times New Roman" w:hAnsi="Times New Roman" w:cs="Times New Roman"/>
          <w:sz w:val="24"/>
          <w:szCs w:val="24"/>
        </w:rPr>
        <w:t xml:space="preserve">designed lesson </w:t>
      </w:r>
      <w:r w:rsidR="00715EC4">
        <w:rPr>
          <w:rFonts w:ascii="Times New Roman" w:hAnsi="Times New Roman" w:cs="Times New Roman"/>
          <w:sz w:val="24"/>
          <w:szCs w:val="24"/>
        </w:rPr>
        <w:t>page UI</w:t>
      </w:r>
      <w:r w:rsidR="00E27FD5" w:rsidRPr="00E27FD5">
        <w:rPr>
          <w:rFonts w:ascii="Times New Roman" w:hAnsi="Times New Roman" w:cs="Times New Roman"/>
          <w:sz w:val="24"/>
          <w:szCs w:val="24"/>
        </w:rPr>
        <w:t>.</w:t>
      </w:r>
    </w:p>
    <w:p w14:paraId="288373B2" w14:textId="77777777" w:rsidR="00B43986" w:rsidRDefault="00B43986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5125E6" w14:textId="5FA06D06" w:rsidR="000C2724" w:rsidRDefault="000C2724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SL Detection Web App</w:t>
      </w:r>
    </w:p>
    <w:p w14:paraId="53573967" w14:textId="3E37C47E" w:rsidR="000C2724" w:rsidRPr="00483B3D" w:rsidRDefault="002D079C" w:rsidP="000C2724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nguage</w:t>
      </w:r>
      <w:r w:rsidR="00BC709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and tools: React, </w:t>
      </w:r>
      <w:proofErr w:type="spellStart"/>
      <w:r>
        <w:rPr>
          <w:rFonts w:ascii="Times New Roman" w:hAnsi="Times New Roman" w:cs="Times New Roman"/>
          <w:sz w:val="24"/>
          <w:szCs w:val="24"/>
        </w:rPr>
        <w:t>Fast</w:t>
      </w:r>
      <w:r w:rsidR="00081535">
        <w:rPr>
          <w:rFonts w:ascii="Times New Roman" w:hAnsi="Times New Roman" w:cs="Times New Roman"/>
          <w:sz w:val="24"/>
          <w:szCs w:val="24"/>
        </w:rPr>
        <w:t>API</w:t>
      </w:r>
      <w:proofErr w:type="spellEnd"/>
      <w:r>
        <w:rPr>
          <w:rFonts w:ascii="Times New Roman" w:hAnsi="Times New Roman" w:cs="Times New Roman"/>
          <w:sz w:val="24"/>
          <w:szCs w:val="24"/>
        </w:rPr>
        <w:t>, JavaScript, HTML, CSS, Python, TensorFlow</w:t>
      </w:r>
      <w:r w:rsidR="005E41C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E41C0">
        <w:rPr>
          <w:rFonts w:ascii="Times New Roman" w:hAnsi="Times New Roman" w:cs="Times New Roman"/>
          <w:sz w:val="24"/>
          <w:szCs w:val="24"/>
        </w:rPr>
        <w:t>MediaPipe</w:t>
      </w:r>
      <w:proofErr w:type="spellEnd"/>
    </w:p>
    <w:p w14:paraId="57E8D8F4" w14:textId="71D05A7C" w:rsidR="00744E33" w:rsidRPr="00EB77D1" w:rsidRDefault="0014182B" w:rsidP="00A938DC">
      <w:pPr>
        <w:pStyle w:val="ListParagraph"/>
        <w:numPr>
          <w:ilvl w:val="0"/>
          <w:numId w:val="9"/>
        </w:numPr>
        <w:tabs>
          <w:tab w:val="right" w:pos="10800"/>
        </w:tabs>
        <w:spacing w:after="0" w:line="276" w:lineRule="auto"/>
        <w:ind w:left="270" w:hanging="2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483B3D">
        <w:rPr>
          <w:rFonts w:ascii="Times New Roman" w:hAnsi="Times New Roman" w:cs="Times New Roman"/>
          <w:sz w:val="24"/>
          <w:szCs w:val="24"/>
        </w:rPr>
        <w:t xml:space="preserve">A machine learning project integrated in a web application, allowing for collecting </w:t>
      </w:r>
      <w:r w:rsidR="00FF376C">
        <w:rPr>
          <w:rFonts w:ascii="Times New Roman" w:hAnsi="Times New Roman" w:cs="Times New Roman"/>
          <w:sz w:val="24"/>
          <w:szCs w:val="24"/>
        </w:rPr>
        <w:t>gesture data of the face, pose, and hands for model training</w:t>
      </w:r>
      <w:r w:rsidR="0061100E">
        <w:rPr>
          <w:rFonts w:ascii="Times New Roman" w:hAnsi="Times New Roman" w:cs="Times New Roman"/>
          <w:sz w:val="24"/>
          <w:szCs w:val="24"/>
        </w:rPr>
        <w:t xml:space="preserve"> as well as detecting ASL signs using trained models.</w:t>
      </w:r>
    </w:p>
    <w:p w14:paraId="79070764" w14:textId="77777777" w:rsidR="00EB77D1" w:rsidRPr="00EB77D1" w:rsidRDefault="00EB77D1" w:rsidP="007275B7">
      <w:pPr>
        <w:pStyle w:val="ListParagraph"/>
        <w:tabs>
          <w:tab w:val="right" w:pos="10800"/>
        </w:tabs>
        <w:spacing w:after="0" w:line="276" w:lineRule="auto"/>
        <w:ind w:left="270"/>
        <w:rPr>
          <w:rFonts w:ascii="Times New Roman" w:hAnsi="Times New Roman" w:cs="Times New Roman"/>
          <w:b/>
          <w:bCs/>
          <w:sz w:val="24"/>
          <w:szCs w:val="24"/>
        </w:rPr>
      </w:pPr>
    </w:p>
    <w:p w14:paraId="29007885" w14:textId="79BF9320" w:rsidR="005A4081" w:rsidRPr="00427AFF" w:rsidRDefault="005A4081" w:rsidP="00A938DC">
      <w:pPr>
        <w:tabs>
          <w:tab w:val="right" w:pos="10800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b/>
          <w:bCs/>
          <w:sz w:val="24"/>
          <w:szCs w:val="24"/>
        </w:rPr>
        <w:t>Typing Practice</w:t>
      </w:r>
      <w:r w:rsidRPr="00427AF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1C3C31" w14:textId="1BB5B952" w:rsidR="005A4081" w:rsidRPr="00427AFF" w:rsidRDefault="005A4081" w:rsidP="00F66D0A">
      <w:pPr>
        <w:pStyle w:val="ListParagraph"/>
        <w:numPr>
          <w:ilvl w:val="0"/>
          <w:numId w:val="9"/>
        </w:numPr>
        <w:tabs>
          <w:tab w:val="left" w:pos="270"/>
        </w:tabs>
        <w:spacing w:after="0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 xml:space="preserve">Languages: HTML, CSS, and </w:t>
      </w:r>
      <w:proofErr w:type="spellStart"/>
      <w:r w:rsidRPr="00427AFF">
        <w:rPr>
          <w:rFonts w:ascii="Times New Roman" w:hAnsi="Times New Roman" w:cs="Times New Roman"/>
          <w:sz w:val="24"/>
          <w:szCs w:val="24"/>
        </w:rPr>
        <w:t>Javascript</w:t>
      </w:r>
      <w:proofErr w:type="spellEnd"/>
    </w:p>
    <w:p w14:paraId="6CBF06FA" w14:textId="256A3B0D" w:rsidR="000440E4" w:rsidRPr="004A7186" w:rsidRDefault="005A4081" w:rsidP="004A7186">
      <w:pPr>
        <w:pStyle w:val="ListParagraph"/>
        <w:numPr>
          <w:ilvl w:val="0"/>
          <w:numId w:val="9"/>
        </w:numPr>
        <w:tabs>
          <w:tab w:val="left" w:pos="270"/>
        </w:tabs>
        <w:spacing w:after="0"/>
        <w:ind w:left="0" w:firstLine="0"/>
        <w:rPr>
          <w:rFonts w:ascii="Times New Roman" w:hAnsi="Times New Roman" w:cs="Times New Roman"/>
          <w:sz w:val="24"/>
          <w:szCs w:val="24"/>
        </w:rPr>
      </w:pPr>
      <w:r w:rsidRPr="00427AFF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F94294">
        <w:rPr>
          <w:rFonts w:ascii="Times New Roman" w:hAnsi="Times New Roman" w:cs="Times New Roman"/>
          <w:sz w:val="24"/>
          <w:szCs w:val="24"/>
        </w:rPr>
        <w:t>a Typer-Shark-styled web app for practicing typing with the Bopomofo keyboard layout</w:t>
      </w:r>
    </w:p>
    <w:sectPr w:rsidR="000440E4" w:rsidRPr="004A7186" w:rsidSect="00EB0266">
      <w:type w:val="continuous"/>
      <w:pgSz w:w="12240" w:h="15840"/>
      <w:pgMar w:top="45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163724"/>
    <w:multiLevelType w:val="hybridMultilevel"/>
    <w:tmpl w:val="806E6F26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90767"/>
    <w:multiLevelType w:val="hybridMultilevel"/>
    <w:tmpl w:val="3DD21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6C4A43"/>
    <w:multiLevelType w:val="hybridMultilevel"/>
    <w:tmpl w:val="0166E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2307B"/>
    <w:multiLevelType w:val="hybridMultilevel"/>
    <w:tmpl w:val="36CA3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5D409A"/>
    <w:multiLevelType w:val="hybridMultilevel"/>
    <w:tmpl w:val="315ABDB8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19124D"/>
    <w:multiLevelType w:val="hybridMultilevel"/>
    <w:tmpl w:val="3724EED4"/>
    <w:lvl w:ilvl="0" w:tplc="5B16CF1E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06308F8"/>
    <w:multiLevelType w:val="hybridMultilevel"/>
    <w:tmpl w:val="464AD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1B4D09"/>
    <w:multiLevelType w:val="hybridMultilevel"/>
    <w:tmpl w:val="24C03DE6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997F8C"/>
    <w:multiLevelType w:val="hybridMultilevel"/>
    <w:tmpl w:val="0FA8EA6E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EF59C3"/>
    <w:multiLevelType w:val="hybridMultilevel"/>
    <w:tmpl w:val="87FEAE5C"/>
    <w:lvl w:ilvl="0" w:tplc="3670B9B2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6867354">
    <w:abstractNumId w:val="5"/>
  </w:num>
  <w:num w:numId="2" w16cid:durableId="1021780844">
    <w:abstractNumId w:val="8"/>
  </w:num>
  <w:num w:numId="3" w16cid:durableId="1149707360">
    <w:abstractNumId w:val="0"/>
  </w:num>
  <w:num w:numId="4" w16cid:durableId="430517146">
    <w:abstractNumId w:val="4"/>
  </w:num>
  <w:num w:numId="5" w16cid:durableId="1346901297">
    <w:abstractNumId w:val="7"/>
  </w:num>
  <w:num w:numId="6" w16cid:durableId="1074595467">
    <w:abstractNumId w:val="9"/>
  </w:num>
  <w:num w:numId="7" w16cid:durableId="1959414535">
    <w:abstractNumId w:val="1"/>
  </w:num>
  <w:num w:numId="8" w16cid:durableId="1067844775">
    <w:abstractNumId w:val="6"/>
  </w:num>
  <w:num w:numId="9" w16cid:durableId="824590889">
    <w:abstractNumId w:val="2"/>
  </w:num>
  <w:num w:numId="10" w16cid:durableId="13436301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BRJmJpYGJmYmhko6SsGpxcWZ+XkgBYYGtQApJkWmLQAAAA=="/>
  </w:docVars>
  <w:rsids>
    <w:rsidRoot w:val="007E0DCD"/>
    <w:rsid w:val="00010AB4"/>
    <w:rsid w:val="00011C30"/>
    <w:rsid w:val="000120C2"/>
    <w:rsid w:val="00042E2F"/>
    <w:rsid w:val="00043485"/>
    <w:rsid w:val="000440E4"/>
    <w:rsid w:val="00046223"/>
    <w:rsid w:val="00052984"/>
    <w:rsid w:val="00062CFF"/>
    <w:rsid w:val="000673D8"/>
    <w:rsid w:val="00080780"/>
    <w:rsid w:val="00080FD5"/>
    <w:rsid w:val="00081535"/>
    <w:rsid w:val="00083C45"/>
    <w:rsid w:val="000B085B"/>
    <w:rsid w:val="000B3086"/>
    <w:rsid w:val="000C02FA"/>
    <w:rsid w:val="000C2724"/>
    <w:rsid w:val="000C2AFD"/>
    <w:rsid w:val="000C67DB"/>
    <w:rsid w:val="000C6B45"/>
    <w:rsid w:val="000D132F"/>
    <w:rsid w:val="000D37D7"/>
    <w:rsid w:val="000F21A2"/>
    <w:rsid w:val="000F4C5A"/>
    <w:rsid w:val="000F71B7"/>
    <w:rsid w:val="001004D0"/>
    <w:rsid w:val="0010451B"/>
    <w:rsid w:val="00112745"/>
    <w:rsid w:val="001237C3"/>
    <w:rsid w:val="00136051"/>
    <w:rsid w:val="0014182B"/>
    <w:rsid w:val="00155526"/>
    <w:rsid w:val="00173F5E"/>
    <w:rsid w:val="001909D1"/>
    <w:rsid w:val="00192A16"/>
    <w:rsid w:val="00195AF6"/>
    <w:rsid w:val="001A2096"/>
    <w:rsid w:val="001B0EA5"/>
    <w:rsid w:val="001B0FE7"/>
    <w:rsid w:val="001B72E9"/>
    <w:rsid w:val="001C2AA2"/>
    <w:rsid w:val="00203B77"/>
    <w:rsid w:val="00203F01"/>
    <w:rsid w:val="00204FA9"/>
    <w:rsid w:val="00206D6B"/>
    <w:rsid w:val="0022164E"/>
    <w:rsid w:val="00230171"/>
    <w:rsid w:val="0023529D"/>
    <w:rsid w:val="0024337B"/>
    <w:rsid w:val="002524DB"/>
    <w:rsid w:val="002564FD"/>
    <w:rsid w:val="002579EB"/>
    <w:rsid w:val="002624CD"/>
    <w:rsid w:val="002716E8"/>
    <w:rsid w:val="002856B3"/>
    <w:rsid w:val="002929B5"/>
    <w:rsid w:val="0029440D"/>
    <w:rsid w:val="002A4940"/>
    <w:rsid w:val="002A57B3"/>
    <w:rsid w:val="002A69AB"/>
    <w:rsid w:val="002B4F5A"/>
    <w:rsid w:val="002C4B5A"/>
    <w:rsid w:val="002D079C"/>
    <w:rsid w:val="002D5076"/>
    <w:rsid w:val="002D59EA"/>
    <w:rsid w:val="002D6060"/>
    <w:rsid w:val="002D6A79"/>
    <w:rsid w:val="002E3D25"/>
    <w:rsid w:val="002E7C43"/>
    <w:rsid w:val="003102EA"/>
    <w:rsid w:val="00311D09"/>
    <w:rsid w:val="00313DEB"/>
    <w:rsid w:val="003240EA"/>
    <w:rsid w:val="0033001E"/>
    <w:rsid w:val="00342135"/>
    <w:rsid w:val="003427D2"/>
    <w:rsid w:val="003440C5"/>
    <w:rsid w:val="00346592"/>
    <w:rsid w:val="003703B9"/>
    <w:rsid w:val="003736D1"/>
    <w:rsid w:val="00376AA3"/>
    <w:rsid w:val="00391B57"/>
    <w:rsid w:val="003A74C3"/>
    <w:rsid w:val="003A7FC3"/>
    <w:rsid w:val="003C42F6"/>
    <w:rsid w:val="003C7762"/>
    <w:rsid w:val="003D17D7"/>
    <w:rsid w:val="003F4088"/>
    <w:rsid w:val="00400682"/>
    <w:rsid w:val="00406CF6"/>
    <w:rsid w:val="00410891"/>
    <w:rsid w:val="00414031"/>
    <w:rsid w:val="00420C6B"/>
    <w:rsid w:val="00423351"/>
    <w:rsid w:val="00427AFF"/>
    <w:rsid w:val="0043418D"/>
    <w:rsid w:val="004346B5"/>
    <w:rsid w:val="004361B6"/>
    <w:rsid w:val="00437BAA"/>
    <w:rsid w:val="0044732F"/>
    <w:rsid w:val="00447E7D"/>
    <w:rsid w:val="00453F62"/>
    <w:rsid w:val="004636DD"/>
    <w:rsid w:val="004665B9"/>
    <w:rsid w:val="00473D50"/>
    <w:rsid w:val="00476A1C"/>
    <w:rsid w:val="00483B3D"/>
    <w:rsid w:val="0048524F"/>
    <w:rsid w:val="00493951"/>
    <w:rsid w:val="004A7186"/>
    <w:rsid w:val="004D1D76"/>
    <w:rsid w:val="004D797C"/>
    <w:rsid w:val="004F6A7F"/>
    <w:rsid w:val="005033A6"/>
    <w:rsid w:val="005041F9"/>
    <w:rsid w:val="00507CE8"/>
    <w:rsid w:val="005145D4"/>
    <w:rsid w:val="005214C9"/>
    <w:rsid w:val="00522E75"/>
    <w:rsid w:val="005312B4"/>
    <w:rsid w:val="00536324"/>
    <w:rsid w:val="005410F5"/>
    <w:rsid w:val="00541E79"/>
    <w:rsid w:val="005458F5"/>
    <w:rsid w:val="0055134A"/>
    <w:rsid w:val="00551CFB"/>
    <w:rsid w:val="00553529"/>
    <w:rsid w:val="00555F93"/>
    <w:rsid w:val="00560881"/>
    <w:rsid w:val="005630F8"/>
    <w:rsid w:val="0056351A"/>
    <w:rsid w:val="00563BB1"/>
    <w:rsid w:val="005763DF"/>
    <w:rsid w:val="00585EF2"/>
    <w:rsid w:val="00590A83"/>
    <w:rsid w:val="00597BE1"/>
    <w:rsid w:val="005A2C67"/>
    <w:rsid w:val="005A4081"/>
    <w:rsid w:val="005B16DE"/>
    <w:rsid w:val="005B3EAB"/>
    <w:rsid w:val="005B4157"/>
    <w:rsid w:val="005C2793"/>
    <w:rsid w:val="005D5E2C"/>
    <w:rsid w:val="005E41C0"/>
    <w:rsid w:val="005F0F8D"/>
    <w:rsid w:val="00607303"/>
    <w:rsid w:val="00607EEA"/>
    <w:rsid w:val="0061100E"/>
    <w:rsid w:val="00612020"/>
    <w:rsid w:val="00631C01"/>
    <w:rsid w:val="00637698"/>
    <w:rsid w:val="0065082C"/>
    <w:rsid w:val="00651D52"/>
    <w:rsid w:val="00664306"/>
    <w:rsid w:val="00670301"/>
    <w:rsid w:val="00680F46"/>
    <w:rsid w:val="00685649"/>
    <w:rsid w:val="00687AB5"/>
    <w:rsid w:val="006A0C7A"/>
    <w:rsid w:val="006A61C8"/>
    <w:rsid w:val="006C2702"/>
    <w:rsid w:val="006D0D85"/>
    <w:rsid w:val="006D49C9"/>
    <w:rsid w:val="00700645"/>
    <w:rsid w:val="00710E34"/>
    <w:rsid w:val="00715EC4"/>
    <w:rsid w:val="007173E7"/>
    <w:rsid w:val="00724F4F"/>
    <w:rsid w:val="007275B7"/>
    <w:rsid w:val="00733FDF"/>
    <w:rsid w:val="00744E33"/>
    <w:rsid w:val="007470ED"/>
    <w:rsid w:val="007558E8"/>
    <w:rsid w:val="00756D5D"/>
    <w:rsid w:val="0075795A"/>
    <w:rsid w:val="007663C5"/>
    <w:rsid w:val="007815A8"/>
    <w:rsid w:val="00786ECB"/>
    <w:rsid w:val="00787320"/>
    <w:rsid w:val="007A2B28"/>
    <w:rsid w:val="007B2998"/>
    <w:rsid w:val="007C4287"/>
    <w:rsid w:val="007C46A8"/>
    <w:rsid w:val="007D483C"/>
    <w:rsid w:val="007E09A6"/>
    <w:rsid w:val="007E0DCD"/>
    <w:rsid w:val="007E15C0"/>
    <w:rsid w:val="007E2640"/>
    <w:rsid w:val="007E2920"/>
    <w:rsid w:val="008025FA"/>
    <w:rsid w:val="008164EE"/>
    <w:rsid w:val="00822B09"/>
    <w:rsid w:val="008235F6"/>
    <w:rsid w:val="00830908"/>
    <w:rsid w:val="00831E50"/>
    <w:rsid w:val="008363C1"/>
    <w:rsid w:val="0084527D"/>
    <w:rsid w:val="0085332B"/>
    <w:rsid w:val="0085426A"/>
    <w:rsid w:val="00864031"/>
    <w:rsid w:val="008652F4"/>
    <w:rsid w:val="008806D3"/>
    <w:rsid w:val="008875F7"/>
    <w:rsid w:val="008915FF"/>
    <w:rsid w:val="00895213"/>
    <w:rsid w:val="008A6067"/>
    <w:rsid w:val="008B4348"/>
    <w:rsid w:val="008B649C"/>
    <w:rsid w:val="008D49B4"/>
    <w:rsid w:val="008E3202"/>
    <w:rsid w:val="008F1810"/>
    <w:rsid w:val="008F2E60"/>
    <w:rsid w:val="008F4323"/>
    <w:rsid w:val="008F6ACB"/>
    <w:rsid w:val="00912CC1"/>
    <w:rsid w:val="00922FEA"/>
    <w:rsid w:val="009353B0"/>
    <w:rsid w:val="009364A2"/>
    <w:rsid w:val="0094144E"/>
    <w:rsid w:val="00944FBE"/>
    <w:rsid w:val="00947293"/>
    <w:rsid w:val="00950ED9"/>
    <w:rsid w:val="00951A0B"/>
    <w:rsid w:val="00953064"/>
    <w:rsid w:val="00957448"/>
    <w:rsid w:val="00965A15"/>
    <w:rsid w:val="009660CA"/>
    <w:rsid w:val="00970B08"/>
    <w:rsid w:val="0097218E"/>
    <w:rsid w:val="009734CD"/>
    <w:rsid w:val="00976E4B"/>
    <w:rsid w:val="0098102F"/>
    <w:rsid w:val="00993794"/>
    <w:rsid w:val="009947DE"/>
    <w:rsid w:val="00997D3D"/>
    <w:rsid w:val="009C490A"/>
    <w:rsid w:val="009D2881"/>
    <w:rsid w:val="009D3DDC"/>
    <w:rsid w:val="009D4292"/>
    <w:rsid w:val="009F145E"/>
    <w:rsid w:val="009F5515"/>
    <w:rsid w:val="00A021ED"/>
    <w:rsid w:val="00A104DC"/>
    <w:rsid w:val="00A67AF0"/>
    <w:rsid w:val="00A922D8"/>
    <w:rsid w:val="00A926EE"/>
    <w:rsid w:val="00A938DC"/>
    <w:rsid w:val="00AB1BE7"/>
    <w:rsid w:val="00AB1FDF"/>
    <w:rsid w:val="00AB4A96"/>
    <w:rsid w:val="00AB5415"/>
    <w:rsid w:val="00AB637C"/>
    <w:rsid w:val="00AC77B5"/>
    <w:rsid w:val="00AD0518"/>
    <w:rsid w:val="00AE62DC"/>
    <w:rsid w:val="00AF4F3D"/>
    <w:rsid w:val="00B13203"/>
    <w:rsid w:val="00B14043"/>
    <w:rsid w:val="00B14485"/>
    <w:rsid w:val="00B15BD8"/>
    <w:rsid w:val="00B20BA9"/>
    <w:rsid w:val="00B20F27"/>
    <w:rsid w:val="00B21D5A"/>
    <w:rsid w:val="00B256B6"/>
    <w:rsid w:val="00B40BA2"/>
    <w:rsid w:val="00B41F0B"/>
    <w:rsid w:val="00B43986"/>
    <w:rsid w:val="00B475E3"/>
    <w:rsid w:val="00B5008B"/>
    <w:rsid w:val="00B5452B"/>
    <w:rsid w:val="00B63EBD"/>
    <w:rsid w:val="00B64213"/>
    <w:rsid w:val="00B755D4"/>
    <w:rsid w:val="00B8392B"/>
    <w:rsid w:val="00BA0D34"/>
    <w:rsid w:val="00BB100D"/>
    <w:rsid w:val="00BB1D1E"/>
    <w:rsid w:val="00BB4367"/>
    <w:rsid w:val="00BC39F6"/>
    <w:rsid w:val="00BC5645"/>
    <w:rsid w:val="00BC709F"/>
    <w:rsid w:val="00BD4A6C"/>
    <w:rsid w:val="00C0152D"/>
    <w:rsid w:val="00C01900"/>
    <w:rsid w:val="00C020E5"/>
    <w:rsid w:val="00C04213"/>
    <w:rsid w:val="00C30129"/>
    <w:rsid w:val="00C32F30"/>
    <w:rsid w:val="00C4255F"/>
    <w:rsid w:val="00C44109"/>
    <w:rsid w:val="00C51A16"/>
    <w:rsid w:val="00C554CE"/>
    <w:rsid w:val="00C748D5"/>
    <w:rsid w:val="00C95B42"/>
    <w:rsid w:val="00C963A5"/>
    <w:rsid w:val="00CA4F06"/>
    <w:rsid w:val="00CB2DF5"/>
    <w:rsid w:val="00CB7058"/>
    <w:rsid w:val="00CB7726"/>
    <w:rsid w:val="00CB7E1F"/>
    <w:rsid w:val="00CC2071"/>
    <w:rsid w:val="00CD1680"/>
    <w:rsid w:val="00CD2288"/>
    <w:rsid w:val="00CE2796"/>
    <w:rsid w:val="00D127E4"/>
    <w:rsid w:val="00D128FA"/>
    <w:rsid w:val="00D14C92"/>
    <w:rsid w:val="00D15984"/>
    <w:rsid w:val="00D255F4"/>
    <w:rsid w:val="00D276BA"/>
    <w:rsid w:val="00D30A6C"/>
    <w:rsid w:val="00D339DC"/>
    <w:rsid w:val="00D41BA2"/>
    <w:rsid w:val="00D43CB5"/>
    <w:rsid w:val="00D52AAC"/>
    <w:rsid w:val="00D6049B"/>
    <w:rsid w:val="00D60ED2"/>
    <w:rsid w:val="00D620CB"/>
    <w:rsid w:val="00D620CD"/>
    <w:rsid w:val="00D62CA5"/>
    <w:rsid w:val="00D656F3"/>
    <w:rsid w:val="00D70CDC"/>
    <w:rsid w:val="00D81B97"/>
    <w:rsid w:val="00D81D4F"/>
    <w:rsid w:val="00D82ED8"/>
    <w:rsid w:val="00D860B1"/>
    <w:rsid w:val="00DB6C33"/>
    <w:rsid w:val="00DB70E0"/>
    <w:rsid w:val="00DB7AA0"/>
    <w:rsid w:val="00DD1A87"/>
    <w:rsid w:val="00DE03F7"/>
    <w:rsid w:val="00DE4B90"/>
    <w:rsid w:val="00DE7D18"/>
    <w:rsid w:val="00DF2977"/>
    <w:rsid w:val="00DF5E7A"/>
    <w:rsid w:val="00E03F70"/>
    <w:rsid w:val="00E07090"/>
    <w:rsid w:val="00E1003B"/>
    <w:rsid w:val="00E11297"/>
    <w:rsid w:val="00E114A2"/>
    <w:rsid w:val="00E208E7"/>
    <w:rsid w:val="00E27FD5"/>
    <w:rsid w:val="00E35492"/>
    <w:rsid w:val="00E42134"/>
    <w:rsid w:val="00E53383"/>
    <w:rsid w:val="00E55F05"/>
    <w:rsid w:val="00E562BF"/>
    <w:rsid w:val="00E6195C"/>
    <w:rsid w:val="00E649F1"/>
    <w:rsid w:val="00E71E61"/>
    <w:rsid w:val="00E73F85"/>
    <w:rsid w:val="00E9649D"/>
    <w:rsid w:val="00EB0266"/>
    <w:rsid w:val="00EB5373"/>
    <w:rsid w:val="00EB77D1"/>
    <w:rsid w:val="00EC0410"/>
    <w:rsid w:val="00ED343C"/>
    <w:rsid w:val="00EE31BD"/>
    <w:rsid w:val="00EE75F3"/>
    <w:rsid w:val="00EF02C4"/>
    <w:rsid w:val="00EF11CC"/>
    <w:rsid w:val="00F04755"/>
    <w:rsid w:val="00F06D33"/>
    <w:rsid w:val="00F26619"/>
    <w:rsid w:val="00F559F7"/>
    <w:rsid w:val="00F66D0A"/>
    <w:rsid w:val="00F82602"/>
    <w:rsid w:val="00F8431B"/>
    <w:rsid w:val="00F9247D"/>
    <w:rsid w:val="00F94294"/>
    <w:rsid w:val="00F955D1"/>
    <w:rsid w:val="00F97259"/>
    <w:rsid w:val="00FA3815"/>
    <w:rsid w:val="00FB71B5"/>
    <w:rsid w:val="00FC0EB3"/>
    <w:rsid w:val="00FC17D3"/>
    <w:rsid w:val="00FC722A"/>
    <w:rsid w:val="00FF376C"/>
    <w:rsid w:val="00FF4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80A0D"/>
  <w15:chartTrackingRefBased/>
  <w15:docId w15:val="{39F63402-6E41-46B3-B64B-C39C720DA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42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2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47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6049B"/>
    <w:pPr>
      <w:ind w:left="720"/>
      <w:contextualSpacing/>
    </w:pPr>
  </w:style>
  <w:style w:type="table" w:styleId="TableGrid">
    <w:name w:val="Table Grid"/>
    <w:basedOn w:val="TableNormal"/>
    <w:uiPriority w:val="39"/>
    <w:rsid w:val="008952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XuyenNguyen273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Links>
    <vt:vector size="6" baseType="variant">
      <vt:variant>
        <vt:i4>1900576</vt:i4>
      </vt:variant>
      <vt:variant>
        <vt:i4>0</vt:i4>
      </vt:variant>
      <vt:variant>
        <vt:i4>0</vt:i4>
      </vt:variant>
      <vt:variant>
        <vt:i4>5</vt:i4>
      </vt:variant>
      <vt:variant>
        <vt:lpwstr>mailto:XuyenNguyen2733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yen Nguyen</dc:creator>
  <cp:keywords/>
  <dc:description/>
  <cp:lastModifiedBy>Xuyen Nguyen</cp:lastModifiedBy>
  <cp:revision>32</cp:revision>
  <cp:lastPrinted>2024-09-18T14:51:00Z</cp:lastPrinted>
  <dcterms:created xsi:type="dcterms:W3CDTF">2024-09-05T18:21:00Z</dcterms:created>
  <dcterms:modified xsi:type="dcterms:W3CDTF">2024-09-24T23:23:00Z</dcterms:modified>
</cp:coreProperties>
</file>